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96933E" w14:textId="34F07869" w:rsidR="00A85231" w:rsidRDefault="0058536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758AB" wp14:editId="0083FE5A">
                <wp:simplePos x="0" y="0"/>
                <wp:positionH relativeFrom="margin">
                  <wp:posOffset>-647700</wp:posOffset>
                </wp:positionH>
                <wp:positionV relativeFrom="paragraph">
                  <wp:posOffset>-769620</wp:posOffset>
                </wp:positionV>
                <wp:extent cx="7124700" cy="1485900"/>
                <wp:effectExtent l="0" t="0" r="1905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24700" cy="14859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F40CE9" w14:textId="5C8EED6A" w:rsidR="006B075F" w:rsidRPr="004D1A9C" w:rsidRDefault="006B075F" w:rsidP="006920CF">
                            <w:pPr>
                              <w:spacing w:after="0" w:line="240" w:lineRule="auto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alahaddin University – Erbil                                        </w:t>
                            </w:r>
                            <w:r w:rsid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bject: </w:t>
                            </w:r>
                            <w:r w:rsidR="006920CF" w:rsidRP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pacing w:val="-10"/>
                                <w:sz w:val="28"/>
                                <w:szCs w:val="28"/>
                              </w:rPr>
                              <w:t>Introduction to Botany</w:t>
                            </w: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</w:t>
                            </w:r>
                          </w:p>
                          <w:p w14:paraId="1ACAC1A9" w14:textId="421AA6BE" w:rsidR="004D1A9C" w:rsidRPr="004D1A9C" w:rsidRDefault="006B075F" w:rsidP="00585368">
                            <w:pPr>
                              <w:spacing w:after="0" w:line="240" w:lineRule="auto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College of Education                                                              </w:t>
                            </w:r>
                            <w:r w:rsid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tage: </w:t>
                            </w:r>
                            <w:r w:rsid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First</w:t>
                            </w:r>
                          </w:p>
                          <w:p w14:paraId="597CF3E5" w14:textId="56637F62" w:rsidR="00585368" w:rsidRDefault="006B075F" w:rsidP="006920CF">
                            <w:pPr>
                              <w:spacing w:after="0" w:line="240" w:lineRule="auto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Department</w:t>
                            </w:r>
                            <w:r w:rsidR="0058536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of </w:t>
                            </w:r>
                            <w:r w:rsid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Biology</w:t>
                            </w: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              </w:t>
                            </w:r>
                            <w:r w:rsidR="004D1A9C"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                        Time: 2 hrs.</w:t>
                            </w: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</w:t>
                            </w:r>
                          </w:p>
                          <w:p w14:paraId="759A42B1" w14:textId="44B16693" w:rsidR="004D1A9C" w:rsidRPr="004D1A9C" w:rsidRDefault="006B075F" w:rsidP="006920CF">
                            <w:pPr>
                              <w:spacing w:after="0" w:line="240" w:lineRule="auto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58536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                                                                                  Date: </w:t>
                            </w:r>
                            <w:r w:rsid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18</w:t>
                            </w:r>
                            <w:r w:rsidR="0058536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/</w:t>
                            </w:r>
                            <w:r w:rsid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1</w:t>
                            </w:r>
                            <w:r w:rsidR="0058536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9371F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2021</w:t>
                            </w:r>
                          </w:p>
                          <w:p w14:paraId="42CF3ED4" w14:textId="77777777" w:rsidR="00585368" w:rsidRDefault="00585368" w:rsidP="00585368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042298D9" w14:textId="24B39B39" w:rsidR="006B075F" w:rsidRPr="004D1A9C" w:rsidRDefault="004D1A9C" w:rsidP="006920CF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inal Examination </w:t>
                            </w:r>
                            <w:r w:rsidR="009371F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  <w:r w:rsidR="00A6600F" w:rsidRPr="009371FA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="00A6600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6600F"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Semester</w:t>
                            </w:r>
                            <w:r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–</w:t>
                            </w:r>
                            <w:r w:rsidR="006920C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</w:t>
                            </w:r>
                            <w:r w:rsidR="00A6600F" w:rsidRPr="004D1A9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Trial</w:t>
                            </w:r>
                            <w:r w:rsidR="0058536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(2021-2022)   </w:t>
                            </w:r>
                          </w:p>
                          <w:p w14:paraId="1443204A" w14:textId="77777777" w:rsidR="006B075F" w:rsidRPr="004D1A9C" w:rsidRDefault="006B075F" w:rsidP="00585368">
                            <w:pPr>
                              <w:spacing w:after="0" w:line="240" w:lineRule="auto"/>
                              <w:jc w:val="both"/>
                              <w:rPr>
                                <w:rFonts w:cs="Noto Naskh Arabic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" o:spid="_x0000_s1026" style="position:absolute;margin-left:-51pt;margin-top:-60.6pt;width:561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" fillcolor="white [3201]" strokecolor="#70ad47 [3209]" strokeweight="1pt">
                <v:stroke joinstyle="miter"/>
                <v:textbox>
                  <w:txbxContent>
                    <w:p w14:paraId="50F40CE9" w14:textId="5C8EED6A" w:rsidR="006B075F" w:rsidRPr="004D1A9C" w:rsidRDefault="006B075F" w:rsidP="006920CF">
                      <w:pPr>
                        <w:spacing w:after="0" w:line="240" w:lineRule="auto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Salahaddin University – Erbil                                        </w:t>
                      </w:r>
                      <w:r w:rsidR="006920C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      </w:t>
                      </w: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Subject: </w:t>
                      </w:r>
                      <w:r w:rsidR="006920CF" w:rsidRPr="006920CF">
                        <w:rPr>
                          <w:rFonts w:asciiTheme="majorBidi" w:hAnsiTheme="majorBidi" w:cstheme="majorBidi"/>
                          <w:b/>
                          <w:bCs/>
                          <w:spacing w:val="-10"/>
                          <w:sz w:val="28"/>
                          <w:szCs w:val="28"/>
                        </w:rPr>
                        <w:t>Introduction to Botany</w:t>
                      </w: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       </w:t>
                      </w:r>
                    </w:p>
                    <w:p w14:paraId="1ACAC1A9" w14:textId="421AA6BE" w:rsidR="004D1A9C" w:rsidRPr="004D1A9C" w:rsidRDefault="006B075F" w:rsidP="00585368">
                      <w:pPr>
                        <w:spacing w:after="0" w:line="240" w:lineRule="auto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College of Education                                                              </w:t>
                      </w:r>
                      <w:r w:rsidR="006920C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Stage: </w:t>
                      </w:r>
                      <w:r w:rsidR="006920C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First</w:t>
                      </w:r>
                    </w:p>
                    <w:p w14:paraId="597CF3E5" w14:textId="56637F62" w:rsidR="00585368" w:rsidRDefault="006B075F" w:rsidP="006920CF">
                      <w:pPr>
                        <w:spacing w:after="0" w:line="240" w:lineRule="auto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Department</w:t>
                      </w:r>
                      <w:r w:rsidR="00585368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of </w:t>
                      </w:r>
                      <w:r w:rsidR="006920C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Biology</w:t>
                      </w: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                     </w:t>
                      </w:r>
                      <w:r w:rsidR="004D1A9C"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                               Time: 2 hrs.</w:t>
                      </w: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</w:t>
                      </w:r>
                    </w:p>
                    <w:p w14:paraId="759A42B1" w14:textId="44B16693" w:rsidR="004D1A9C" w:rsidRPr="004D1A9C" w:rsidRDefault="006B075F" w:rsidP="006920CF">
                      <w:pPr>
                        <w:spacing w:after="0" w:line="240" w:lineRule="auto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 </w:t>
                      </w:r>
                      <w:r w:rsidR="00585368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                                                                                         Date: </w:t>
                      </w:r>
                      <w:r w:rsidR="006920C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18</w:t>
                      </w:r>
                      <w:r w:rsidR="00585368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/</w:t>
                      </w:r>
                      <w:r w:rsidR="006920C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1</w:t>
                      </w:r>
                      <w:r w:rsidR="00585368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/ </w:t>
                      </w:r>
                      <w:r w:rsidR="009371FA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2021</w:t>
                      </w:r>
                    </w:p>
                    <w:p w14:paraId="42CF3ED4" w14:textId="77777777" w:rsidR="00585368" w:rsidRDefault="00585368" w:rsidP="00585368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042298D9" w14:textId="24B39B39" w:rsidR="006B075F" w:rsidRPr="004D1A9C" w:rsidRDefault="004D1A9C" w:rsidP="006920CF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Final Examination </w:t>
                      </w:r>
                      <w:r w:rsidR="009371FA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  <w:r w:rsidR="00A6600F" w:rsidRPr="009371FA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vertAlign w:val="superscript"/>
                        </w:rPr>
                        <w:t>st</w:t>
                      </w:r>
                      <w:r w:rsidR="00A6600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A6600F"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Semester</w:t>
                      </w:r>
                      <w:r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–</w:t>
                      </w:r>
                      <w:r w:rsidR="006920CF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      </w:t>
                      </w:r>
                      <w:r w:rsidR="00A6600F" w:rsidRPr="004D1A9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Trial</w:t>
                      </w:r>
                      <w:r w:rsidR="00585368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(2021-2022)   </w:t>
                      </w:r>
                    </w:p>
                    <w:p w14:paraId="1443204A" w14:textId="77777777" w:rsidR="006B075F" w:rsidRPr="004D1A9C" w:rsidRDefault="006B075F" w:rsidP="00585368">
                      <w:pPr>
                        <w:spacing w:after="0" w:line="240" w:lineRule="auto"/>
                        <w:jc w:val="both"/>
                        <w:rPr>
                          <w:rFonts w:cs="Noto Naskh Arabic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D1A9C" w:rsidRPr="005D1807">
        <w:rPr>
          <w:rFonts w:ascii="Microsoft YaHei" w:hAnsi="Microsoft YaHei"/>
          <w:noProof/>
          <w:szCs w:val="20"/>
          <w:rtl/>
        </w:rPr>
        <w:drawing>
          <wp:anchor distT="0" distB="0" distL="114300" distR="114300" simplePos="0" relativeHeight="251660288" behindDoc="0" locked="0" layoutInCell="1" allowOverlap="1" wp14:anchorId="059BC7D9" wp14:editId="53D23FCA">
            <wp:simplePos x="0" y="0"/>
            <wp:positionH relativeFrom="margin">
              <wp:posOffset>2346960</wp:posOffset>
            </wp:positionH>
            <wp:positionV relativeFrom="margin">
              <wp:posOffset>-716280</wp:posOffset>
            </wp:positionV>
            <wp:extent cx="1005840" cy="988060"/>
            <wp:effectExtent l="0" t="0" r="381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9EFC69" w14:textId="46460C8E" w:rsidR="00585368" w:rsidRPr="00585368" w:rsidRDefault="00585368" w:rsidP="00585368">
      <w:pPr>
        <w:rPr>
          <w:rtl/>
        </w:rPr>
      </w:pPr>
    </w:p>
    <w:p w14:paraId="085C7736" w14:textId="5E55FB01" w:rsidR="00585368" w:rsidRDefault="00585368" w:rsidP="00585368">
      <w:pPr>
        <w:rPr>
          <w:rtl/>
        </w:rPr>
      </w:pPr>
    </w:p>
    <w:p w14:paraId="238B2B88" w14:textId="42BC7860" w:rsidR="00585368" w:rsidRDefault="00585368" w:rsidP="00585368">
      <w:pPr>
        <w:ind w:left="-11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85368">
        <w:rPr>
          <w:rFonts w:asciiTheme="majorBidi" w:hAnsiTheme="majorBidi" w:cstheme="majorBidi"/>
          <w:b/>
          <w:bCs/>
          <w:sz w:val="28"/>
          <w:szCs w:val="28"/>
        </w:rPr>
        <w:tab/>
        <w:t>Q1//</w:t>
      </w:r>
      <w:r w:rsidR="00E4559F" w:rsidRPr="00E4559F">
        <w:t xml:space="preserve"> </w:t>
      </w:r>
      <w:r w:rsidR="00E4559F" w:rsidRPr="00E4559F">
        <w:rPr>
          <w:rFonts w:asciiTheme="majorBidi" w:hAnsiTheme="majorBidi" w:cstheme="majorBidi"/>
          <w:b/>
          <w:bCs/>
          <w:sz w:val="28"/>
          <w:szCs w:val="28"/>
        </w:rPr>
        <w:t>Fill the following blanks: (15 marks)</w:t>
      </w:r>
    </w:p>
    <w:p w14:paraId="48376D3F" w14:textId="77777777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………………………... deals with the study of plants.</w:t>
      </w:r>
    </w:p>
    <w:p w14:paraId="1166F796" w14:textId="77777777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………………………... this science studies the mode of transmission of the hereditary characteristics from one generation to the other.</w:t>
      </w:r>
    </w:p>
    <w:p w14:paraId="3634E5F9" w14:textId="77777777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……………………….. </w:t>
      </w:r>
      <w:proofErr w:type="gramStart"/>
      <w:r w:rsidRPr="00E4559F">
        <w:rPr>
          <w:rFonts w:ascii="Times New Roman" w:eastAsia="Calibri" w:hAnsi="Times New Roman" w:cs="Times New Roman"/>
          <w:sz w:val="28"/>
          <w:szCs w:val="28"/>
        </w:rPr>
        <w:t>this</w:t>
      </w:r>
      <w:proofErr w:type="gramEnd"/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 branch concerned with used of plants and plant parts in drug industry.</w:t>
      </w:r>
    </w:p>
    <w:p w14:paraId="266748F1" w14:textId="56B1EFFC" w:rsidR="00E4559F" w:rsidRPr="00E4559F" w:rsidRDefault="0057639A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Tree</w:t>
      </w:r>
      <w:r w:rsidR="00E4559F" w:rsidRPr="00E4559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>i</w:t>
      </w:r>
      <w:r w:rsidR="00E4559F" w:rsidRPr="00E4559F">
        <w:rPr>
          <w:rFonts w:ascii="Times New Roman" w:eastAsia="Calibri" w:hAnsi="Times New Roman" w:cs="Times New Roman"/>
          <w:sz w:val="28"/>
          <w:szCs w:val="28"/>
        </w:rPr>
        <w:t>s a strong, tall, woody plant having one main stem called </w:t>
      </w:r>
      <w:r w:rsidR="00E4559F" w:rsidRPr="00E4559F">
        <w:rPr>
          <w:rFonts w:ascii="Times New Roman" w:eastAsia="Calibri" w:hAnsi="Times New Roman" w:cs="Times New Roman"/>
          <w:b/>
          <w:bCs/>
          <w:sz w:val="28"/>
          <w:szCs w:val="28"/>
        </w:rPr>
        <w:t>……………….</w:t>
      </w:r>
      <w:r w:rsidR="00E4559F" w:rsidRPr="00E4559F">
        <w:rPr>
          <w:rFonts w:ascii="Times New Roman" w:eastAsia="Calibri" w:hAnsi="Times New Roman" w:cs="Times New Roman"/>
          <w:sz w:val="28"/>
          <w:szCs w:val="28"/>
        </w:rPr>
        <w:t> </w:t>
      </w:r>
    </w:p>
    <w:p w14:paraId="636603F7" w14:textId="4344517C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E4559F">
        <w:rPr>
          <w:rFonts w:ascii="Times New Roman" w:eastAsia="Calibri" w:hAnsi="Times New Roman" w:cs="Times New Roman"/>
          <w:sz w:val="28"/>
          <w:szCs w:val="28"/>
        </w:rPr>
        <w:t>Phanerogams</w:t>
      </w:r>
      <w:proofErr w:type="spellEnd"/>
      <w:r w:rsidRPr="00E4559F">
        <w:rPr>
          <w:rFonts w:ascii="Times New Roman" w:eastAsia="Calibri" w:hAnsi="Times New Roman" w:cs="Times New Roman"/>
          <w:sz w:val="28"/>
          <w:szCs w:val="28"/>
        </w:rPr>
        <w:t> are the most advanced plants on our planet and their plant body is divided into ………………………., ………………………….</w:t>
      </w:r>
    </w:p>
    <w:p w14:paraId="5BB30055" w14:textId="77777777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Cryptogams</w:t>
      </w:r>
      <w:r w:rsidRPr="00E4559F">
        <w:rPr>
          <w:rFonts w:ascii="Times New Roman" w:eastAsia="Calibri" w:hAnsi="Times New Roman" w:cs="Times New Roman"/>
          <w:spacing w:val="-4"/>
          <w:sz w:val="24"/>
          <w:szCs w:val="24"/>
          <w:shd w:val="clear" w:color="auto" w:fill="FFFFFF"/>
        </w:rPr>
        <w:t xml:space="preserve"> </w:t>
      </w:r>
      <w:r w:rsidRPr="00E4559F">
        <w:rPr>
          <w:rFonts w:ascii="Times New Roman" w:eastAsia="Calibri" w:hAnsi="Times New Roman" w:cs="Times New Roman"/>
          <w:sz w:val="28"/>
          <w:szCs w:val="28"/>
        </w:rPr>
        <w:t>are classified into ………………………………, …………………, …………………</w:t>
      </w:r>
    </w:p>
    <w:p w14:paraId="7D20A267" w14:textId="77777777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Vacuoles</w:t>
      </w:r>
      <w:r w:rsidRPr="00E4559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Pr="00E4559F">
        <w:rPr>
          <w:rFonts w:ascii="Times New Roman" w:eastAsia="Calibri" w:hAnsi="Times New Roman" w:cs="Times New Roman"/>
          <w:sz w:val="28"/>
          <w:szCs w:val="28"/>
        </w:rPr>
        <w:t>are large, bounded by a membrane called ……………………</w:t>
      </w:r>
    </w:p>
    <w:p w14:paraId="68034E57" w14:textId="77777777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………………….. </w:t>
      </w:r>
      <w:proofErr w:type="gramStart"/>
      <w:r w:rsidRPr="00E4559F">
        <w:rPr>
          <w:rFonts w:ascii="Times New Roman" w:eastAsia="Calibri" w:hAnsi="Times New Roman" w:cs="Times New Roman"/>
          <w:sz w:val="28"/>
          <w:szCs w:val="28"/>
        </w:rPr>
        <w:t>are</w:t>
      </w:r>
      <w:proofErr w:type="gramEnd"/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 membrane-bound organelles and the area within the membrane is called the lumen, which contains the hydrolytic enzymes.</w:t>
      </w:r>
    </w:p>
    <w:p w14:paraId="61E14249" w14:textId="77777777" w:rsidR="00E4559F" w:rsidRP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Monocots plant have flower parts in </w:t>
      </w:r>
      <w:r w:rsidRPr="00E4559F">
        <w:rPr>
          <w:rFonts w:ascii="Times New Roman" w:eastAsia="Calibri" w:hAnsi="Times New Roman" w:cs="Times New Roman"/>
          <w:b/>
          <w:bCs/>
          <w:sz w:val="28"/>
          <w:szCs w:val="28"/>
        </w:rPr>
        <w:t>………………..</w:t>
      </w:r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gramStart"/>
      <w:r w:rsidRPr="00E4559F">
        <w:rPr>
          <w:rFonts w:ascii="Times New Roman" w:eastAsia="Calibri" w:hAnsi="Times New Roman" w:cs="Times New Roman"/>
          <w:sz w:val="28"/>
          <w:szCs w:val="28"/>
        </w:rPr>
        <w:t>or</w:t>
      </w:r>
      <w:proofErr w:type="gramEnd"/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 multiples of </w:t>
      </w:r>
      <w:r w:rsidRPr="00E4559F">
        <w:rPr>
          <w:rFonts w:ascii="Times New Roman" w:eastAsia="Calibri" w:hAnsi="Times New Roman" w:cs="Times New Roman"/>
          <w:b/>
          <w:bCs/>
          <w:sz w:val="28"/>
          <w:szCs w:val="28"/>
        </w:rPr>
        <w:t>…………………</w:t>
      </w:r>
      <w:r w:rsidRPr="00E4559F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19B8CCD4" w14:textId="77777777" w:rsidR="00E4559F" w:rsidRDefault="00E4559F" w:rsidP="007C6149">
      <w:pPr>
        <w:numPr>
          <w:ilvl w:val="0"/>
          <w:numId w:val="1"/>
        </w:numPr>
        <w:spacing w:after="200" w:line="264" w:lineRule="auto"/>
        <w:ind w:left="0" w:hanging="357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Plant cells are distinguished by their </w:t>
      </w:r>
      <w:r w:rsidRPr="00E4559F">
        <w:rPr>
          <w:rFonts w:ascii="Times New Roman" w:eastAsia="Calibri" w:hAnsi="Times New Roman" w:cs="Times New Roman"/>
          <w:b/>
          <w:bCs/>
          <w:sz w:val="28"/>
          <w:szCs w:val="28"/>
        </w:rPr>
        <w:t>…………………..</w:t>
      </w:r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gramStart"/>
      <w:r w:rsidRPr="00E4559F">
        <w:rPr>
          <w:rFonts w:ascii="Times New Roman" w:eastAsia="Calibri" w:hAnsi="Times New Roman" w:cs="Times New Roman"/>
          <w:sz w:val="28"/>
          <w:szCs w:val="28"/>
        </w:rPr>
        <w:t>containing</w:t>
      </w:r>
      <w:proofErr w:type="gramEnd"/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 cellulose.</w:t>
      </w:r>
    </w:p>
    <w:p w14:paraId="65DDF598" w14:textId="77777777" w:rsidR="007C6149" w:rsidRDefault="007C6149" w:rsidP="007C6149">
      <w:pPr>
        <w:spacing w:after="200" w:line="24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</w:p>
    <w:p w14:paraId="1B2D75F8" w14:textId="402645BF" w:rsidR="00E4559F" w:rsidRDefault="00E4559F" w:rsidP="00E4559F">
      <w:pPr>
        <w:ind w:left="-11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Q2</w:t>
      </w:r>
      <w:r w:rsidRPr="00E4559F">
        <w:rPr>
          <w:rFonts w:asciiTheme="majorBidi" w:hAnsiTheme="majorBidi" w:cstheme="majorBidi"/>
          <w:b/>
          <w:bCs/>
          <w:sz w:val="28"/>
          <w:szCs w:val="28"/>
        </w:rPr>
        <w:t>// Multiple choice: Choose the correct letter (a, b or c): (5 marks)</w:t>
      </w:r>
    </w:p>
    <w:p w14:paraId="0C606E70" w14:textId="77777777" w:rsidR="00E4559F" w:rsidRPr="00E4559F" w:rsidRDefault="00E4559F" w:rsidP="007C6149">
      <w:pPr>
        <w:numPr>
          <w:ilvl w:val="0"/>
          <w:numId w:val="2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………….. This field is concerned with the development and propagation of good varieties of fruits, vegetable and ornamental plants.</w:t>
      </w:r>
    </w:p>
    <w:p w14:paraId="6A797934" w14:textId="77777777" w:rsidR="00E4559F" w:rsidRPr="00E4559F" w:rsidRDefault="00E4559F" w:rsidP="007C6149">
      <w:pPr>
        <w:numPr>
          <w:ilvl w:val="0"/>
          <w:numId w:val="3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Agriculture                b. Forestry                c. Horticulture</w:t>
      </w:r>
    </w:p>
    <w:p w14:paraId="512BBAC6" w14:textId="77777777" w:rsidR="00E4559F" w:rsidRPr="00E4559F" w:rsidRDefault="00E4559F" w:rsidP="007C6149">
      <w:pPr>
        <w:numPr>
          <w:ilvl w:val="0"/>
          <w:numId w:val="2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Plant produce oxygen and absorb carbon dioxide (CO2) during ………………</w:t>
      </w:r>
    </w:p>
    <w:p w14:paraId="15A91393" w14:textId="77777777" w:rsidR="00E4559F" w:rsidRPr="00E4559F" w:rsidRDefault="00E4559F" w:rsidP="007C6149">
      <w:pPr>
        <w:numPr>
          <w:ilvl w:val="0"/>
          <w:numId w:val="4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Respiration                b. Photosynthesis            c. Transpiration</w:t>
      </w:r>
    </w:p>
    <w:p w14:paraId="1260B97C" w14:textId="77777777" w:rsidR="00E4559F" w:rsidRPr="00E4559F" w:rsidRDefault="00E4559F" w:rsidP="007C6149">
      <w:pPr>
        <w:numPr>
          <w:ilvl w:val="0"/>
          <w:numId w:val="2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A fundamental difference between plant and animal cells is that the plant cell is surrounded by a …………….</w:t>
      </w:r>
    </w:p>
    <w:p w14:paraId="23B87DAD" w14:textId="77777777" w:rsidR="00E4559F" w:rsidRPr="00E4559F" w:rsidRDefault="00E4559F" w:rsidP="007C6149">
      <w:pPr>
        <w:numPr>
          <w:ilvl w:val="0"/>
          <w:numId w:val="5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Cell wall                  b. Cell membrane                 c. Nuclear membrane</w:t>
      </w:r>
    </w:p>
    <w:p w14:paraId="77BA0F17" w14:textId="77777777" w:rsidR="00E4559F" w:rsidRPr="00E4559F" w:rsidRDefault="00E4559F" w:rsidP="007C6149">
      <w:pPr>
        <w:numPr>
          <w:ilvl w:val="0"/>
          <w:numId w:val="2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Botanists are scientists who study …………….</w:t>
      </w:r>
    </w:p>
    <w:p w14:paraId="37E1DCDE" w14:textId="77777777" w:rsidR="00E4559F" w:rsidRPr="00E4559F" w:rsidRDefault="00E4559F" w:rsidP="007C6149">
      <w:pPr>
        <w:numPr>
          <w:ilvl w:val="0"/>
          <w:numId w:val="6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Plant                       b. Animal                       c. Bacteria</w:t>
      </w:r>
    </w:p>
    <w:p w14:paraId="6EE2FFB2" w14:textId="77777777" w:rsidR="00E4559F" w:rsidRPr="00E4559F" w:rsidRDefault="00E4559F" w:rsidP="007C6149">
      <w:pPr>
        <w:numPr>
          <w:ilvl w:val="0"/>
          <w:numId w:val="2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>The vascular system is very well developed with xylem and phloem in ……… plants</w:t>
      </w:r>
    </w:p>
    <w:p w14:paraId="157841B5" w14:textId="77777777" w:rsidR="00E4559F" w:rsidRDefault="00E4559F" w:rsidP="007C6149">
      <w:pPr>
        <w:numPr>
          <w:ilvl w:val="0"/>
          <w:numId w:val="7"/>
        </w:numPr>
        <w:spacing w:after="200" w:line="276" w:lineRule="auto"/>
        <w:ind w:left="0" w:right="-563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E4559F">
        <w:rPr>
          <w:rFonts w:ascii="Times New Roman" w:eastAsia="Calibri" w:hAnsi="Times New Roman" w:cs="Times New Roman"/>
          <w:sz w:val="28"/>
          <w:szCs w:val="28"/>
        </w:rPr>
        <w:t xml:space="preserve">Angiosperm           b. Cryptogams                 c.  </w:t>
      </w:r>
      <w:proofErr w:type="spellStart"/>
      <w:r w:rsidRPr="00E4559F">
        <w:rPr>
          <w:rFonts w:ascii="Times New Roman" w:eastAsia="Calibri" w:hAnsi="Times New Roman" w:cs="Times New Roman"/>
          <w:sz w:val="28"/>
          <w:szCs w:val="28"/>
        </w:rPr>
        <w:t>Thallophyta</w:t>
      </w:r>
      <w:proofErr w:type="spellEnd"/>
    </w:p>
    <w:p w14:paraId="7FB7164A" w14:textId="69EEBE74" w:rsidR="00585368" w:rsidRDefault="005E7632" w:rsidP="005E7632">
      <w:pPr>
        <w:ind w:left="-11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E7632">
        <w:rPr>
          <w:rFonts w:asciiTheme="majorBidi" w:hAnsiTheme="majorBidi" w:cstheme="majorBidi"/>
          <w:b/>
          <w:bCs/>
          <w:sz w:val="28"/>
          <w:szCs w:val="28"/>
        </w:rPr>
        <w:lastRenderedPageBreak/>
        <w:t>Q</w:t>
      </w:r>
      <w:r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5E7632">
        <w:rPr>
          <w:rFonts w:asciiTheme="majorBidi" w:hAnsiTheme="majorBidi" w:cstheme="majorBidi"/>
          <w:b/>
          <w:bCs/>
          <w:sz w:val="28"/>
          <w:szCs w:val="28"/>
        </w:rPr>
        <w:t xml:space="preserve">// </w:t>
      </w:r>
      <w:proofErr w:type="gramStart"/>
      <w:r w:rsidRPr="005E7632">
        <w:rPr>
          <w:rFonts w:asciiTheme="majorBidi" w:hAnsiTheme="majorBidi" w:cstheme="majorBidi"/>
          <w:b/>
          <w:bCs/>
          <w:sz w:val="28"/>
          <w:szCs w:val="28"/>
        </w:rPr>
        <w:t>True</w:t>
      </w:r>
      <w:proofErr w:type="gramEnd"/>
      <w:r w:rsidRPr="005E7632">
        <w:rPr>
          <w:rFonts w:asciiTheme="majorBidi" w:hAnsiTheme="majorBidi" w:cstheme="majorBidi"/>
          <w:b/>
          <w:bCs/>
          <w:sz w:val="28"/>
          <w:szCs w:val="28"/>
        </w:rPr>
        <w:t xml:space="preserve"> or False: Write True or False of each statement: (10 marks)</w:t>
      </w:r>
    </w:p>
    <w:p w14:paraId="05DF6979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Cryptogams do not need external water for reproduction.</w:t>
      </w:r>
    </w:p>
    <w:p w14:paraId="66DDF3C3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Angiosperm plants are usually terrestrial and they may be annual, biennial or perennial.</w:t>
      </w:r>
    </w:p>
    <w:p w14:paraId="6BDD7181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Plants are sedentary; they have different ways to obtain the materials they need for their metabolism.</w:t>
      </w:r>
    </w:p>
    <w:p w14:paraId="295850C2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The mitochondria contain cell sap, which is a solution of sugars, amino acids, mineral salts, waste chemical.</w:t>
      </w:r>
    </w:p>
    <w:p w14:paraId="3C1EF5B9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The ribosome receives proteins and lipids (fats) from the rough endoplasmic reticulum.</w:t>
      </w:r>
    </w:p>
    <w:p w14:paraId="0AC58C7B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Herbs are an elongated weak stem generally supported by means of climbing devices.</w:t>
      </w:r>
    </w:p>
    <w:p w14:paraId="57AB0F18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Photosynthesis occurs in leucoplast, which contain chlorophyll and carotenoids.</w:t>
      </w:r>
    </w:p>
    <w:p w14:paraId="586EDF56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Plant Pathology deals with the plant diseases and their control with the help of chemicals and by using disease resistance varieties.</w:t>
      </w:r>
    </w:p>
    <w:p w14:paraId="307ADB5B" w14:textId="77777777" w:rsidR="005E7632" w:rsidRPr="00ED0209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sz w:val="28"/>
          <w:szCs w:val="28"/>
        </w:rPr>
        <w:t>Stem vascular bundles in dicot plants are scattered.</w:t>
      </w:r>
    </w:p>
    <w:p w14:paraId="743E0839" w14:textId="77777777" w:rsidR="005E7632" w:rsidRDefault="005E7632" w:rsidP="007C6149">
      <w:pPr>
        <w:pStyle w:val="ListParagraph"/>
        <w:numPr>
          <w:ilvl w:val="0"/>
          <w:numId w:val="8"/>
        </w:numPr>
        <w:ind w:left="0" w:right="-705"/>
        <w:rPr>
          <w:rFonts w:asciiTheme="majorBidi" w:hAnsiTheme="majorBidi" w:cstheme="majorBidi"/>
          <w:sz w:val="28"/>
          <w:szCs w:val="28"/>
        </w:rPr>
      </w:pPr>
      <w:r w:rsidRPr="00ED0209">
        <w:rPr>
          <w:rFonts w:asciiTheme="majorBidi" w:hAnsiTheme="majorBidi" w:cstheme="majorBidi"/>
          <w:bCs/>
          <w:sz w:val="28"/>
          <w:szCs w:val="28"/>
        </w:rPr>
        <w:t>Ecology</w:t>
      </w:r>
      <w:r w:rsidRPr="00ED0209">
        <w:rPr>
          <w:rFonts w:asciiTheme="majorBidi" w:hAnsiTheme="majorBidi" w:cstheme="majorBidi"/>
          <w:sz w:val="28"/>
          <w:szCs w:val="28"/>
        </w:rPr>
        <w:t xml:space="preserve"> is the study of environment.</w:t>
      </w:r>
    </w:p>
    <w:p w14:paraId="5FCA027D" w14:textId="77777777" w:rsidR="007C6149" w:rsidRPr="007C6149" w:rsidRDefault="007C6149" w:rsidP="005E7632">
      <w:pPr>
        <w:ind w:left="-1170"/>
        <w:jc w:val="both"/>
        <w:rPr>
          <w:rFonts w:asciiTheme="majorBidi" w:hAnsiTheme="majorBidi" w:cstheme="majorBidi"/>
          <w:b/>
          <w:bCs/>
          <w:sz w:val="2"/>
          <w:szCs w:val="2"/>
        </w:rPr>
      </w:pPr>
    </w:p>
    <w:p w14:paraId="5AB5168D" w14:textId="7CB9DA0F" w:rsidR="005E7632" w:rsidRPr="005E7632" w:rsidRDefault="005E7632" w:rsidP="005E7632">
      <w:pPr>
        <w:ind w:left="-11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E7632">
        <w:rPr>
          <w:rFonts w:asciiTheme="majorBidi" w:hAnsiTheme="majorBidi" w:cstheme="majorBidi"/>
          <w:b/>
          <w:bCs/>
          <w:sz w:val="28"/>
          <w:szCs w:val="28"/>
        </w:rPr>
        <w:t>Q4/</w:t>
      </w:r>
      <w:r>
        <w:rPr>
          <w:rFonts w:asciiTheme="majorBidi" w:hAnsiTheme="majorBidi" w:cstheme="majorBidi"/>
          <w:b/>
          <w:bCs/>
          <w:sz w:val="28"/>
          <w:szCs w:val="28"/>
        </w:rPr>
        <w:t>/</w:t>
      </w:r>
      <w:r w:rsidRPr="005E7632">
        <w:rPr>
          <w:rFonts w:asciiTheme="majorBidi" w:hAnsiTheme="majorBidi" w:cstheme="majorBidi"/>
          <w:b/>
          <w:bCs/>
          <w:sz w:val="28"/>
          <w:szCs w:val="28"/>
        </w:rPr>
        <w:t xml:space="preserve"> Draw and label (6 marks)</w:t>
      </w:r>
    </w:p>
    <w:p w14:paraId="702EF9A9" w14:textId="77777777" w:rsidR="005E7632" w:rsidRPr="005E7632" w:rsidRDefault="005E7632" w:rsidP="007C6149">
      <w:pPr>
        <w:numPr>
          <w:ilvl w:val="0"/>
          <w:numId w:val="9"/>
        </w:numPr>
        <w:spacing w:after="0" w:line="276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Typical plant cell</w:t>
      </w:r>
    </w:p>
    <w:p w14:paraId="552CAB73" w14:textId="77777777" w:rsidR="005E7632" w:rsidRPr="005E7632" w:rsidRDefault="005E7632" w:rsidP="007C6149">
      <w:pPr>
        <w:numPr>
          <w:ilvl w:val="0"/>
          <w:numId w:val="9"/>
        </w:numPr>
        <w:spacing w:after="0" w:line="276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Annual plants growth cycle</w:t>
      </w:r>
    </w:p>
    <w:p w14:paraId="2DBA3990" w14:textId="77777777" w:rsidR="005E7632" w:rsidRPr="005E7632" w:rsidRDefault="005E7632" w:rsidP="007C6149">
      <w:pPr>
        <w:numPr>
          <w:ilvl w:val="0"/>
          <w:numId w:val="9"/>
        </w:numPr>
        <w:spacing w:after="0" w:line="276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Nucleus</w:t>
      </w:r>
    </w:p>
    <w:p w14:paraId="63CE4EB9" w14:textId="77777777" w:rsidR="007C6149" w:rsidRPr="007C6149" w:rsidRDefault="007C6149" w:rsidP="005E7632">
      <w:pPr>
        <w:ind w:left="-1170"/>
        <w:jc w:val="both"/>
        <w:rPr>
          <w:rFonts w:asciiTheme="majorBidi" w:hAnsiTheme="majorBidi" w:cstheme="majorBidi"/>
          <w:b/>
          <w:bCs/>
          <w:sz w:val="6"/>
          <w:szCs w:val="6"/>
        </w:rPr>
      </w:pPr>
    </w:p>
    <w:p w14:paraId="5C3F1A89" w14:textId="00EF5987" w:rsidR="005E7632" w:rsidRPr="005E7632" w:rsidRDefault="005E7632" w:rsidP="005E7632">
      <w:pPr>
        <w:ind w:left="-11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E7632">
        <w:rPr>
          <w:rFonts w:asciiTheme="majorBidi" w:hAnsiTheme="majorBidi" w:cstheme="majorBidi"/>
          <w:b/>
          <w:bCs/>
          <w:sz w:val="28"/>
          <w:szCs w:val="28"/>
        </w:rPr>
        <w:t>Q5/</w:t>
      </w:r>
      <w:r>
        <w:rPr>
          <w:rFonts w:asciiTheme="majorBidi" w:hAnsiTheme="majorBidi" w:cstheme="majorBidi"/>
          <w:b/>
          <w:bCs/>
          <w:sz w:val="28"/>
          <w:szCs w:val="28"/>
        </w:rPr>
        <w:t>/</w:t>
      </w:r>
      <w:r w:rsidRPr="005E7632">
        <w:rPr>
          <w:rFonts w:asciiTheme="majorBidi" w:hAnsiTheme="majorBidi" w:cstheme="majorBidi"/>
          <w:b/>
          <w:bCs/>
          <w:sz w:val="28"/>
          <w:szCs w:val="28"/>
        </w:rPr>
        <w:t xml:space="preserve"> Write the function of the following (8 marks)</w:t>
      </w:r>
    </w:p>
    <w:p w14:paraId="7BE9CFB5" w14:textId="77777777" w:rsidR="005E7632" w:rsidRPr="005E7632" w:rsidRDefault="005E7632" w:rsidP="007C6149">
      <w:pPr>
        <w:numPr>
          <w:ilvl w:val="0"/>
          <w:numId w:val="10"/>
        </w:numPr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Golgi apparatus</w:t>
      </w:r>
    </w:p>
    <w:p w14:paraId="53D26011" w14:textId="77777777" w:rsidR="005E7632" w:rsidRPr="005E7632" w:rsidRDefault="005E7632" w:rsidP="007C6149">
      <w:pPr>
        <w:numPr>
          <w:ilvl w:val="0"/>
          <w:numId w:val="10"/>
        </w:numPr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Chromoplasts</w:t>
      </w:r>
    </w:p>
    <w:p w14:paraId="48BC5C0B" w14:textId="77777777" w:rsidR="005E7632" w:rsidRPr="005E7632" w:rsidRDefault="005E7632" w:rsidP="007C6149">
      <w:pPr>
        <w:numPr>
          <w:ilvl w:val="0"/>
          <w:numId w:val="10"/>
        </w:numPr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Ribosomes</w:t>
      </w:r>
    </w:p>
    <w:p w14:paraId="7D23F31A" w14:textId="77777777" w:rsidR="005E7632" w:rsidRPr="005E7632" w:rsidRDefault="005E7632" w:rsidP="007C6149">
      <w:pPr>
        <w:numPr>
          <w:ilvl w:val="0"/>
          <w:numId w:val="10"/>
        </w:numPr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Lysosomes</w:t>
      </w:r>
    </w:p>
    <w:p w14:paraId="7CAEFCD3" w14:textId="77777777" w:rsidR="007C6149" w:rsidRPr="007C6149" w:rsidRDefault="007C6149" w:rsidP="005E7632">
      <w:pPr>
        <w:ind w:left="-117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14:paraId="673215DE" w14:textId="794A4F0E" w:rsidR="005E7632" w:rsidRPr="005E7632" w:rsidRDefault="005E7632" w:rsidP="005E7632">
      <w:pPr>
        <w:ind w:left="-117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5E7632">
        <w:rPr>
          <w:rFonts w:asciiTheme="majorBidi" w:hAnsiTheme="majorBidi" w:cstheme="majorBidi"/>
          <w:b/>
          <w:bCs/>
          <w:sz w:val="28"/>
          <w:szCs w:val="28"/>
        </w:rPr>
        <w:t>Q6/</w:t>
      </w:r>
      <w:r>
        <w:rPr>
          <w:rFonts w:asciiTheme="majorBidi" w:hAnsiTheme="majorBidi" w:cstheme="majorBidi"/>
          <w:b/>
          <w:bCs/>
          <w:sz w:val="28"/>
          <w:szCs w:val="28"/>
        </w:rPr>
        <w:t>/</w:t>
      </w:r>
      <w:r w:rsidRPr="005E7632">
        <w:rPr>
          <w:rFonts w:asciiTheme="majorBidi" w:hAnsiTheme="majorBidi" w:cstheme="majorBidi"/>
          <w:b/>
          <w:bCs/>
          <w:sz w:val="28"/>
          <w:szCs w:val="28"/>
        </w:rPr>
        <w:t xml:space="preserve"> Write the differences between (6 marks)</w:t>
      </w:r>
    </w:p>
    <w:p w14:paraId="077DD55F" w14:textId="77777777" w:rsidR="005E7632" w:rsidRPr="005E7632" w:rsidRDefault="005E7632" w:rsidP="007C6149">
      <w:pPr>
        <w:numPr>
          <w:ilvl w:val="0"/>
          <w:numId w:val="11"/>
        </w:numPr>
        <w:spacing w:after="0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Dicot and monocot plant (Only three differences)</w:t>
      </w:r>
    </w:p>
    <w:p w14:paraId="016F4A53" w14:textId="77777777" w:rsidR="005E7632" w:rsidRDefault="005E7632" w:rsidP="007C6149">
      <w:pPr>
        <w:numPr>
          <w:ilvl w:val="0"/>
          <w:numId w:val="11"/>
        </w:numPr>
        <w:spacing w:after="0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5E7632">
        <w:rPr>
          <w:rFonts w:asciiTheme="majorBidi" w:hAnsiTheme="majorBidi" w:cstheme="majorBidi"/>
          <w:sz w:val="28"/>
          <w:szCs w:val="28"/>
        </w:rPr>
        <w:t>Phanerogames and Cryptogams (Only three differences)</w:t>
      </w:r>
    </w:p>
    <w:p w14:paraId="4732D7B2" w14:textId="77777777" w:rsidR="00247989" w:rsidRDefault="00247989" w:rsidP="00247989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63B4F469" w14:textId="77777777" w:rsidR="007C6149" w:rsidRDefault="007C6149" w:rsidP="007C6149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23684200" w14:textId="77777777" w:rsidR="007C6149" w:rsidRDefault="007C6149" w:rsidP="007C6149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56BFEEB7" w14:textId="2996165E" w:rsidR="00585368" w:rsidRDefault="00585368" w:rsidP="007C6149">
      <w:pPr>
        <w:tabs>
          <w:tab w:val="left" w:pos="7116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                         </w:t>
      </w:r>
      <w:bookmarkStart w:id="0" w:name="_GoBack"/>
      <w:bookmarkEnd w:id="0"/>
      <w:r>
        <w:rPr>
          <w:rFonts w:asciiTheme="majorBidi" w:hAnsiTheme="majorBidi" w:cstheme="majorBidi"/>
          <w:sz w:val="28"/>
          <w:szCs w:val="28"/>
        </w:rPr>
        <w:t xml:space="preserve">                                                                      </w:t>
      </w:r>
      <w:r w:rsidRPr="00585368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9371FA" w:rsidRPr="00585368">
        <w:rPr>
          <w:rFonts w:asciiTheme="majorBidi" w:hAnsiTheme="majorBidi" w:cstheme="majorBidi"/>
          <w:b/>
          <w:bCs/>
          <w:sz w:val="28"/>
          <w:szCs w:val="28"/>
        </w:rPr>
        <w:t>Examiner:</w:t>
      </w:r>
    </w:p>
    <w:p w14:paraId="418985B2" w14:textId="0489A999" w:rsidR="009371FA" w:rsidRDefault="007C6149" w:rsidP="00247989">
      <w:pPr>
        <w:tabs>
          <w:tab w:val="left" w:pos="7116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                                                               Dr. Trifa Dhahir Saber</w:t>
      </w:r>
    </w:p>
    <w:sectPr w:rsidR="009371FA">
      <w:headerReference w:type="even" r:id="rId10"/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F6AC09" w14:textId="77777777" w:rsidR="00DA70A9" w:rsidRDefault="00DA70A9" w:rsidP="004D1A9C">
      <w:pPr>
        <w:spacing w:after="0" w:line="240" w:lineRule="auto"/>
      </w:pPr>
      <w:r>
        <w:separator/>
      </w:r>
    </w:p>
  </w:endnote>
  <w:endnote w:type="continuationSeparator" w:id="0">
    <w:p w14:paraId="6CE1D1ED" w14:textId="77777777" w:rsidR="00DA70A9" w:rsidRDefault="00DA70A9" w:rsidP="004D1A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Naskh Arabic">
    <w:altName w:val="Arial"/>
    <w:charset w:val="B2"/>
    <w:family w:val="auto"/>
    <w:pitch w:val="variable"/>
    <w:sig w:usb0="80002003" w:usb1="80002000" w:usb2="00000008" w:usb3="00000000" w:csb0="0000004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8F0552" w14:textId="77777777" w:rsidR="00DA70A9" w:rsidRDefault="00DA70A9" w:rsidP="004D1A9C">
      <w:pPr>
        <w:spacing w:after="0" w:line="240" w:lineRule="auto"/>
      </w:pPr>
      <w:r>
        <w:separator/>
      </w:r>
    </w:p>
  </w:footnote>
  <w:footnote w:type="continuationSeparator" w:id="0">
    <w:p w14:paraId="43122C84" w14:textId="77777777" w:rsidR="00DA70A9" w:rsidRDefault="00DA70A9" w:rsidP="004D1A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374B98" w14:textId="4C7D7BF9" w:rsidR="004D1A9C" w:rsidRDefault="00DA70A9">
    <w:pPr>
      <w:pStyle w:val="Header"/>
    </w:pPr>
    <w:r>
      <w:rPr>
        <w:noProof/>
      </w:rPr>
      <w:pict w14:anchorId="0509DB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3573735" o:spid="_x0000_s2050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EDC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D7585D" w14:textId="66356687" w:rsidR="004D1A9C" w:rsidRDefault="00DA70A9">
    <w:pPr>
      <w:pStyle w:val="Header"/>
    </w:pPr>
    <w:r>
      <w:rPr>
        <w:noProof/>
      </w:rPr>
      <w:pict w14:anchorId="29AB44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3573736" o:spid="_x0000_s2051" type="#_x0000_t75" style="position:absolute;margin-left:0;margin-top:143.4pt;width:467.9pt;height:467.9pt;z-index:-251655168;mso-position-horizontal-relative:margin;mso-position-vertical-relative:margin" o:allowincell="f">
          <v:imagedata r:id="rId1" o:title="EDC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0F13A" w14:textId="115BBBCD" w:rsidR="004D1A9C" w:rsidRDefault="00DA70A9">
    <w:pPr>
      <w:pStyle w:val="Header"/>
    </w:pPr>
    <w:r>
      <w:rPr>
        <w:noProof/>
      </w:rPr>
      <w:pict w14:anchorId="074065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3573734" o:spid="_x0000_s2049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EDC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E7633"/>
    <w:multiLevelType w:val="hybridMultilevel"/>
    <w:tmpl w:val="E5465AE8"/>
    <w:lvl w:ilvl="0" w:tplc="68086C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1F755A4"/>
    <w:multiLevelType w:val="hybridMultilevel"/>
    <w:tmpl w:val="A7003734"/>
    <w:lvl w:ilvl="0" w:tplc="E91C9D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CC56164"/>
    <w:multiLevelType w:val="hybridMultilevel"/>
    <w:tmpl w:val="514438B0"/>
    <w:lvl w:ilvl="0" w:tplc="D9D8D0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D377279"/>
    <w:multiLevelType w:val="hybridMultilevel"/>
    <w:tmpl w:val="505AE8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E924D4"/>
    <w:multiLevelType w:val="hybridMultilevel"/>
    <w:tmpl w:val="2738F836"/>
    <w:lvl w:ilvl="0" w:tplc="C88EA4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2B80262"/>
    <w:multiLevelType w:val="hybridMultilevel"/>
    <w:tmpl w:val="4E5A6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277E8E"/>
    <w:multiLevelType w:val="hybridMultilevel"/>
    <w:tmpl w:val="2976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DA3A0B"/>
    <w:multiLevelType w:val="hybridMultilevel"/>
    <w:tmpl w:val="207A5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8944E9"/>
    <w:multiLevelType w:val="hybridMultilevel"/>
    <w:tmpl w:val="323A4D4C"/>
    <w:lvl w:ilvl="0" w:tplc="A2261F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C1066F2"/>
    <w:multiLevelType w:val="hybridMultilevel"/>
    <w:tmpl w:val="201AD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D35AED"/>
    <w:multiLevelType w:val="hybridMultilevel"/>
    <w:tmpl w:val="19A2E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8"/>
  </w:num>
  <w:num w:numId="4">
    <w:abstractNumId w:val="4"/>
  </w:num>
  <w:num w:numId="5">
    <w:abstractNumId w:val="0"/>
  </w:num>
  <w:num w:numId="6">
    <w:abstractNumId w:val="1"/>
  </w:num>
  <w:num w:numId="7">
    <w:abstractNumId w:val="2"/>
  </w:num>
  <w:num w:numId="8">
    <w:abstractNumId w:val="6"/>
  </w:num>
  <w:num w:numId="9">
    <w:abstractNumId w:val="7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NDa1tDQ1sDAwMTVS0lEKTi0uzszPAykwrAUAu7uMrSwAAAA="/>
  </w:docVars>
  <w:rsids>
    <w:rsidRoot w:val="006B075F"/>
    <w:rsid w:val="00002DCD"/>
    <w:rsid w:val="000A3626"/>
    <w:rsid w:val="00232238"/>
    <w:rsid w:val="00247989"/>
    <w:rsid w:val="002579D0"/>
    <w:rsid w:val="0031082B"/>
    <w:rsid w:val="003D0D24"/>
    <w:rsid w:val="004D1A9C"/>
    <w:rsid w:val="0057639A"/>
    <w:rsid w:val="00585368"/>
    <w:rsid w:val="005E7632"/>
    <w:rsid w:val="006920CF"/>
    <w:rsid w:val="006B075F"/>
    <w:rsid w:val="006D4A51"/>
    <w:rsid w:val="007C6149"/>
    <w:rsid w:val="00914E89"/>
    <w:rsid w:val="009371FA"/>
    <w:rsid w:val="00A6600F"/>
    <w:rsid w:val="00A85231"/>
    <w:rsid w:val="00AC6685"/>
    <w:rsid w:val="00CE01B8"/>
    <w:rsid w:val="00CE49F6"/>
    <w:rsid w:val="00DA70A9"/>
    <w:rsid w:val="00E4559F"/>
    <w:rsid w:val="00FE0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D0DE5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A9C"/>
  </w:style>
  <w:style w:type="paragraph" w:styleId="Footer">
    <w:name w:val="footer"/>
    <w:basedOn w:val="Normal"/>
    <w:link w:val="FooterChar"/>
    <w:uiPriority w:val="99"/>
    <w:unhideWhenUsed/>
    <w:rsid w:val="004D1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A9C"/>
  </w:style>
  <w:style w:type="paragraph" w:styleId="ListParagraph">
    <w:name w:val="List Paragraph"/>
    <w:basedOn w:val="Normal"/>
    <w:uiPriority w:val="34"/>
    <w:qFormat/>
    <w:rsid w:val="005E7632"/>
    <w:pPr>
      <w:spacing w:after="200" w:line="27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A9C"/>
  </w:style>
  <w:style w:type="paragraph" w:styleId="Footer">
    <w:name w:val="footer"/>
    <w:basedOn w:val="Normal"/>
    <w:link w:val="FooterChar"/>
    <w:uiPriority w:val="99"/>
    <w:unhideWhenUsed/>
    <w:rsid w:val="004D1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A9C"/>
  </w:style>
  <w:style w:type="paragraph" w:styleId="ListParagraph">
    <w:name w:val="List Paragraph"/>
    <w:basedOn w:val="Normal"/>
    <w:uiPriority w:val="34"/>
    <w:qFormat/>
    <w:rsid w:val="005E7632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265BB58-B9FE-40C8-BB1D-F2F17A621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3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LER</dc:creator>
  <cp:lastModifiedBy>DR.Ahmed Saker</cp:lastModifiedBy>
  <cp:revision>5</cp:revision>
  <dcterms:created xsi:type="dcterms:W3CDTF">2022-01-12T21:12:00Z</dcterms:created>
  <dcterms:modified xsi:type="dcterms:W3CDTF">2022-01-12T21:24:00Z</dcterms:modified>
</cp:coreProperties>
</file>